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2CB6" w:rsidRDefault="00BF7083" w:rsidP="00362CB6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LANO DE TRABALHO</w:t>
      </w:r>
      <w:r w:rsidR="006F3C25">
        <w:rPr>
          <w:rFonts w:ascii="Arial" w:hAnsi="Arial" w:cs="Arial"/>
          <w:b/>
          <w:sz w:val="28"/>
          <w:szCs w:val="28"/>
        </w:rPr>
        <w:t xml:space="preserve"> – </w:t>
      </w:r>
      <w:r w:rsidR="00520043">
        <w:rPr>
          <w:rFonts w:ascii="Arial" w:hAnsi="Arial" w:cs="Arial"/>
          <w:b/>
          <w:sz w:val="28"/>
          <w:szCs w:val="28"/>
        </w:rPr>
        <w:t>ESTÁGIO DE DOCÊNCIA</w:t>
      </w:r>
    </w:p>
    <w:p w:rsidR="00A92B0F" w:rsidRPr="0052328A" w:rsidRDefault="00A92B0F" w:rsidP="00362CB6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362CB6" w:rsidRPr="00362CB6" w:rsidRDefault="00362CB6" w:rsidP="00AF285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DADOS </w:t>
      </w:r>
      <w:proofErr w:type="gramStart"/>
      <w:r>
        <w:rPr>
          <w:rFonts w:ascii="Arial" w:hAnsi="Arial" w:cs="Arial"/>
          <w:b/>
          <w:sz w:val="20"/>
          <w:szCs w:val="20"/>
        </w:rPr>
        <w:t>DO</w:t>
      </w:r>
      <w:r w:rsidR="00C66169">
        <w:rPr>
          <w:rFonts w:ascii="Arial" w:hAnsi="Arial" w:cs="Arial"/>
          <w:b/>
          <w:sz w:val="20"/>
          <w:szCs w:val="20"/>
        </w:rPr>
        <w:t>(</w:t>
      </w:r>
      <w:proofErr w:type="gramEnd"/>
      <w:r w:rsidR="00C66169">
        <w:rPr>
          <w:rFonts w:ascii="Arial" w:hAnsi="Arial" w:cs="Arial"/>
          <w:b/>
          <w:sz w:val="20"/>
          <w:szCs w:val="20"/>
        </w:rPr>
        <w:t>A)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362CB6">
        <w:rPr>
          <w:rFonts w:ascii="Arial" w:hAnsi="Arial" w:cs="Arial"/>
          <w:b/>
          <w:sz w:val="20"/>
          <w:szCs w:val="20"/>
        </w:rPr>
        <w:t>DISCENTE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AF285E" w:rsidRPr="00AF285E" w:rsidTr="00085895">
        <w:trPr>
          <w:cantSplit/>
          <w:trHeight w:val="340"/>
        </w:trPr>
        <w:tc>
          <w:tcPr>
            <w:tcW w:w="9851" w:type="dxa"/>
            <w:vAlign w:val="center"/>
          </w:tcPr>
          <w:p w:rsidR="00AF285E" w:rsidRPr="00AF285E" w:rsidRDefault="00362CB6" w:rsidP="00B73F0D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e</w:t>
            </w:r>
            <w:r w:rsidR="00C66169">
              <w:rPr>
                <w:rFonts w:ascii="Arial" w:hAnsi="Arial" w:cs="Arial"/>
                <w:sz w:val="20"/>
                <w:szCs w:val="20"/>
              </w:rPr>
              <w:t xml:space="preserve"> completo</w:t>
            </w:r>
            <w:r w:rsidR="00AF285E" w:rsidRPr="00AF285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  <w:tr w:rsidR="00AF285E" w:rsidRPr="00AF285E" w:rsidTr="00085895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AF285E" w:rsidRPr="00AF285E" w:rsidRDefault="0023005E" w:rsidP="00085895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trícula:</w:t>
            </w:r>
            <w:r w:rsidR="00BE4873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Email:</w:t>
            </w:r>
          </w:p>
        </w:tc>
      </w:tr>
      <w:tr w:rsidR="00362CB6" w:rsidRPr="00AF285E" w:rsidTr="00BE4873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62CB6" w:rsidRDefault="0023005E" w:rsidP="00B73F0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emestre de ingresso </w:t>
            </w:r>
            <w:r w:rsidR="00362CB6">
              <w:rPr>
                <w:rFonts w:ascii="Arial" w:hAnsi="Arial" w:cs="Arial"/>
                <w:sz w:val="20"/>
                <w:szCs w:val="20"/>
              </w:rPr>
              <w:t xml:space="preserve">no </w:t>
            </w:r>
            <w:r>
              <w:rPr>
                <w:rFonts w:ascii="Arial" w:hAnsi="Arial" w:cs="Arial"/>
                <w:sz w:val="20"/>
                <w:szCs w:val="20"/>
              </w:rPr>
              <w:t>Mestrado d</w:t>
            </w:r>
            <w:r w:rsidR="00C66169">
              <w:rPr>
                <w:rFonts w:ascii="Arial" w:hAnsi="Arial" w:cs="Arial"/>
                <w:sz w:val="20"/>
                <w:szCs w:val="20"/>
              </w:rPr>
              <w:t xml:space="preserve">o </w:t>
            </w:r>
            <w:r w:rsidR="00362CB6">
              <w:rPr>
                <w:rFonts w:ascii="Arial" w:hAnsi="Arial" w:cs="Arial"/>
                <w:sz w:val="20"/>
                <w:szCs w:val="20"/>
              </w:rPr>
              <w:t>PPGNPMat:</w:t>
            </w:r>
          </w:p>
        </w:tc>
      </w:tr>
      <w:tr w:rsidR="00BE4873" w:rsidRPr="00AF285E" w:rsidTr="00BE4873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4873" w:rsidRDefault="00BE4873" w:rsidP="00BE4873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olsista:   (   ) Não   (   ) Sim   –  Financiador:</w:t>
            </w:r>
          </w:p>
        </w:tc>
      </w:tr>
      <w:tr w:rsidR="00F157E3" w:rsidRPr="00AF285E" w:rsidTr="00BE4873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157E3" w:rsidRDefault="00F157E3" w:rsidP="00F157E3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íodo de vigência da bolsa (previsto):</w:t>
            </w:r>
          </w:p>
        </w:tc>
      </w:tr>
      <w:tr w:rsidR="00BE4873" w:rsidRPr="00AF285E" w:rsidTr="0039754F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BE4873" w:rsidRDefault="00BE4873" w:rsidP="00BE4873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dor(a):</w:t>
            </w:r>
          </w:p>
        </w:tc>
      </w:tr>
    </w:tbl>
    <w:p w:rsidR="00AF285E" w:rsidRDefault="00AF285E" w:rsidP="00AF285E">
      <w:pPr>
        <w:rPr>
          <w:rFonts w:ascii="Arial" w:hAnsi="Arial" w:cs="Arial"/>
        </w:rPr>
      </w:pPr>
    </w:p>
    <w:p w:rsidR="00C66169" w:rsidRPr="00362CB6" w:rsidRDefault="00BE4873" w:rsidP="00C66169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ADOS DA DISCIPLINA DE REALIZAÇÃO DO ESTÁGIO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C66169" w:rsidRPr="00AF285E" w:rsidTr="002850FE">
        <w:trPr>
          <w:cantSplit/>
          <w:trHeight w:val="340"/>
        </w:trPr>
        <w:tc>
          <w:tcPr>
            <w:tcW w:w="9851" w:type="dxa"/>
            <w:vAlign w:val="center"/>
          </w:tcPr>
          <w:p w:rsidR="00C66169" w:rsidRPr="00AF285E" w:rsidRDefault="006F431D" w:rsidP="00BE4873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me </w:t>
            </w:r>
            <w:r w:rsidR="00BE4873">
              <w:rPr>
                <w:rFonts w:ascii="Arial" w:hAnsi="Arial" w:cs="Arial"/>
                <w:sz w:val="20"/>
                <w:szCs w:val="20"/>
              </w:rPr>
              <w:t>e código da disciplina (de graduação)</w:t>
            </w:r>
            <w:r>
              <w:rPr>
                <w:rFonts w:ascii="Arial" w:hAnsi="Arial" w:cs="Arial"/>
                <w:sz w:val="20"/>
                <w:szCs w:val="20"/>
              </w:rPr>
              <w:t xml:space="preserve">:                                                                                     </w:t>
            </w:r>
          </w:p>
        </w:tc>
      </w:tr>
      <w:tr w:rsidR="00BE4873" w:rsidRPr="00AF285E" w:rsidTr="002850FE">
        <w:trPr>
          <w:cantSplit/>
          <w:trHeight w:val="340"/>
        </w:trPr>
        <w:tc>
          <w:tcPr>
            <w:tcW w:w="9851" w:type="dxa"/>
            <w:vAlign w:val="center"/>
          </w:tcPr>
          <w:p w:rsidR="00BE4873" w:rsidRDefault="008E0AA0" w:rsidP="008E0AA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rga horária total da disciplina:  ______ h/a  Teórica       ______ h/a  Prática                                        </w:t>
            </w:r>
          </w:p>
        </w:tc>
      </w:tr>
      <w:tr w:rsidR="008E0AA0" w:rsidRPr="00AF285E" w:rsidTr="002850FE">
        <w:trPr>
          <w:cantSplit/>
          <w:trHeight w:val="340"/>
        </w:trPr>
        <w:tc>
          <w:tcPr>
            <w:tcW w:w="9851" w:type="dxa"/>
            <w:vAlign w:val="center"/>
          </w:tcPr>
          <w:p w:rsidR="008E0AA0" w:rsidRDefault="005A28EB" w:rsidP="008E0AA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úmero de Créditos:                                          Turma:</w:t>
            </w:r>
          </w:p>
        </w:tc>
      </w:tr>
      <w:tr w:rsidR="008E0AA0" w:rsidRPr="00AF285E" w:rsidTr="002850FE">
        <w:trPr>
          <w:cantSplit/>
          <w:trHeight w:val="340"/>
        </w:trPr>
        <w:tc>
          <w:tcPr>
            <w:tcW w:w="9851" w:type="dxa"/>
            <w:vAlign w:val="center"/>
          </w:tcPr>
          <w:p w:rsidR="008E0AA0" w:rsidRDefault="008E0AA0" w:rsidP="00117ED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fessor responsável pela disciplina:</w:t>
            </w:r>
            <w:r w:rsidRPr="00AF285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                       </w:t>
            </w:r>
          </w:p>
        </w:tc>
      </w:tr>
      <w:tr w:rsidR="008E0AA0" w:rsidRPr="00AF285E" w:rsidTr="002850FE">
        <w:trPr>
          <w:cantSplit/>
          <w:trHeight w:val="340"/>
        </w:trPr>
        <w:tc>
          <w:tcPr>
            <w:tcW w:w="9851" w:type="dxa"/>
            <w:vAlign w:val="center"/>
          </w:tcPr>
          <w:p w:rsidR="008E0AA0" w:rsidRDefault="008E0AA0" w:rsidP="00117ED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 / Departamento (de oferta desta disciplina):</w:t>
            </w:r>
          </w:p>
        </w:tc>
      </w:tr>
      <w:tr w:rsidR="008E0AA0" w:rsidRPr="00AF285E" w:rsidTr="002850FE">
        <w:trPr>
          <w:cantSplit/>
          <w:trHeight w:val="340"/>
        </w:trPr>
        <w:tc>
          <w:tcPr>
            <w:tcW w:w="9851" w:type="dxa"/>
            <w:vAlign w:val="center"/>
          </w:tcPr>
          <w:p w:rsidR="008E0AA0" w:rsidRDefault="00776790" w:rsidP="0077679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se</w:t>
            </w:r>
            <w:r w:rsidR="008E0AA0">
              <w:rPr>
                <w:rFonts w:ascii="Arial" w:hAnsi="Arial" w:cs="Arial"/>
                <w:sz w:val="20"/>
                <w:szCs w:val="20"/>
              </w:rPr>
              <w:t xml:space="preserve"> regular de oferta no Curso de Graduação: </w:t>
            </w:r>
          </w:p>
        </w:tc>
      </w:tr>
    </w:tbl>
    <w:p w:rsidR="00C66169" w:rsidRDefault="00C66169" w:rsidP="00AF285E">
      <w:pPr>
        <w:rPr>
          <w:rFonts w:ascii="Arial" w:hAnsi="Arial" w:cs="Arial"/>
        </w:rPr>
      </w:pPr>
    </w:p>
    <w:p w:rsidR="00810F6C" w:rsidRPr="00362CB6" w:rsidRDefault="00BF7083" w:rsidP="00810F6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MENTA DA DISCIPLINA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810F6C" w:rsidRPr="00AF285E" w:rsidTr="00117ED0">
        <w:trPr>
          <w:cantSplit/>
          <w:trHeight w:val="340"/>
        </w:trPr>
        <w:tc>
          <w:tcPr>
            <w:tcW w:w="9851" w:type="dxa"/>
            <w:vAlign w:val="center"/>
          </w:tcPr>
          <w:p w:rsidR="00810F6C" w:rsidRPr="00D7527A" w:rsidRDefault="00810F6C" w:rsidP="00810F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0F6C" w:rsidRPr="00AF285E" w:rsidTr="00117ED0">
        <w:trPr>
          <w:cantSplit/>
          <w:trHeight w:val="340"/>
        </w:trPr>
        <w:tc>
          <w:tcPr>
            <w:tcW w:w="9851" w:type="dxa"/>
            <w:vAlign w:val="center"/>
          </w:tcPr>
          <w:p w:rsidR="00810F6C" w:rsidRPr="00D7527A" w:rsidRDefault="00810F6C" w:rsidP="00810F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0F6C" w:rsidRPr="00AF285E" w:rsidTr="00117ED0">
        <w:trPr>
          <w:cantSplit/>
          <w:trHeight w:val="340"/>
        </w:trPr>
        <w:tc>
          <w:tcPr>
            <w:tcW w:w="9851" w:type="dxa"/>
            <w:vAlign w:val="center"/>
          </w:tcPr>
          <w:p w:rsidR="00810F6C" w:rsidRPr="00D7527A" w:rsidRDefault="00810F6C" w:rsidP="00810F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0F6C" w:rsidRPr="00AF285E" w:rsidTr="00117ED0">
        <w:trPr>
          <w:cantSplit/>
          <w:trHeight w:val="340"/>
        </w:trPr>
        <w:tc>
          <w:tcPr>
            <w:tcW w:w="9851" w:type="dxa"/>
            <w:vAlign w:val="center"/>
          </w:tcPr>
          <w:p w:rsidR="00810F6C" w:rsidRPr="00D7527A" w:rsidRDefault="00810F6C" w:rsidP="00810F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0F6C" w:rsidRPr="00AF285E" w:rsidTr="00117ED0">
        <w:trPr>
          <w:cantSplit/>
          <w:trHeight w:val="340"/>
        </w:trPr>
        <w:tc>
          <w:tcPr>
            <w:tcW w:w="9851" w:type="dxa"/>
            <w:vAlign w:val="center"/>
          </w:tcPr>
          <w:p w:rsidR="00810F6C" w:rsidRPr="00D7527A" w:rsidRDefault="00810F6C" w:rsidP="00810F6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6F3C25" w:rsidRDefault="006F3C25" w:rsidP="00AF285E">
      <w:pPr>
        <w:rPr>
          <w:rFonts w:ascii="Arial" w:hAnsi="Arial" w:cs="Arial"/>
        </w:rPr>
      </w:pPr>
    </w:p>
    <w:p w:rsidR="00BF7083" w:rsidRPr="00362CB6" w:rsidRDefault="003D51E7" w:rsidP="00BF7083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BJETIVO DO ESTÁGIO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BF7083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BF7083" w:rsidRPr="00D7527A" w:rsidRDefault="00BF7083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7083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BF7083" w:rsidRPr="00D7527A" w:rsidRDefault="00BF7083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7083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BF7083" w:rsidRPr="00D7527A" w:rsidRDefault="00BF7083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7083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BF7083" w:rsidRPr="00D7527A" w:rsidRDefault="00BF7083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BF7083" w:rsidRDefault="00BF7083" w:rsidP="00BF7083">
      <w:pPr>
        <w:rPr>
          <w:rFonts w:ascii="Arial" w:hAnsi="Arial" w:cs="Arial"/>
        </w:rPr>
      </w:pPr>
    </w:p>
    <w:p w:rsidR="003C5D70" w:rsidRPr="00362CB6" w:rsidRDefault="003C5D70" w:rsidP="003C5D70">
      <w:pPr>
        <w:tabs>
          <w:tab w:val="left" w:pos="2730"/>
        </w:tabs>
        <w:rPr>
          <w:rFonts w:ascii="Arial" w:hAnsi="Arial" w:cs="Arial"/>
          <w:b/>
          <w:sz w:val="20"/>
          <w:szCs w:val="20"/>
        </w:rPr>
      </w:pPr>
      <w:r w:rsidRPr="003C5D70">
        <w:rPr>
          <w:rFonts w:ascii="Arial" w:hAnsi="Arial" w:cs="Arial"/>
          <w:b/>
          <w:sz w:val="20"/>
          <w:szCs w:val="20"/>
        </w:rPr>
        <w:t>RELAÇÃO DA DISCIPLINA COM A ÁREA DE PESQUISA DO DISCENTE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3C5D70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3C5D70" w:rsidRPr="00D7527A" w:rsidRDefault="003C5D70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5D70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3C5D70" w:rsidRPr="00D7527A" w:rsidRDefault="003C5D70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5D70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3C5D70" w:rsidRPr="00D7527A" w:rsidRDefault="003C5D70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5D70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3C5D70" w:rsidRPr="00D7527A" w:rsidRDefault="003C5D70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C5D70" w:rsidRDefault="003C5D70" w:rsidP="003C5D70">
      <w:pPr>
        <w:rPr>
          <w:rFonts w:ascii="Arial" w:hAnsi="Arial" w:cs="Arial"/>
        </w:rPr>
      </w:pPr>
    </w:p>
    <w:p w:rsidR="00BF7083" w:rsidRPr="00362CB6" w:rsidRDefault="0072586A" w:rsidP="00BF7083">
      <w:pPr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>
        <w:rPr>
          <w:rFonts w:ascii="Arial" w:hAnsi="Arial" w:cs="Arial"/>
          <w:b/>
          <w:sz w:val="20"/>
          <w:szCs w:val="20"/>
        </w:rPr>
        <w:lastRenderedPageBreak/>
        <w:t xml:space="preserve">DESCRIÇÃO DAS </w:t>
      </w:r>
      <w:r w:rsidR="00BF7083" w:rsidRPr="00810F6C">
        <w:rPr>
          <w:rFonts w:ascii="Arial" w:hAnsi="Arial" w:cs="Arial"/>
          <w:b/>
          <w:sz w:val="20"/>
          <w:szCs w:val="20"/>
        </w:rPr>
        <w:t>ATIVIDADES A SEREM DESENVOLVIDAS PE</w:t>
      </w:r>
      <w:r w:rsidR="00BF7083">
        <w:rPr>
          <w:rFonts w:ascii="Arial" w:hAnsi="Arial" w:cs="Arial"/>
          <w:b/>
          <w:sz w:val="20"/>
          <w:szCs w:val="20"/>
        </w:rPr>
        <w:t>LO(A) ESTAGIÁRIO(A) DE DOCÊNCIA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BF7083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BF7083" w:rsidRPr="00D7527A" w:rsidRDefault="00BF7083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7083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BF7083" w:rsidRPr="00D7527A" w:rsidRDefault="00BF7083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7083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BF7083" w:rsidRPr="00D7527A" w:rsidRDefault="00BF7083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7083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BF7083" w:rsidRPr="00D7527A" w:rsidRDefault="00BF7083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2586A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72586A" w:rsidRPr="00D7527A" w:rsidRDefault="0072586A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65A5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8E65A5" w:rsidRPr="00D7527A" w:rsidRDefault="008E65A5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65A5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8E65A5" w:rsidRPr="00D7527A" w:rsidRDefault="008E65A5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2586A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72586A" w:rsidRPr="00D7527A" w:rsidRDefault="0072586A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65A5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8E65A5" w:rsidRPr="00D7527A" w:rsidRDefault="008E65A5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65A5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8E65A5" w:rsidRPr="00D7527A" w:rsidRDefault="008E65A5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65A5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8E65A5" w:rsidRPr="00D7527A" w:rsidRDefault="008E65A5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65A5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8E65A5" w:rsidRPr="00D7527A" w:rsidRDefault="008E65A5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65A5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8E65A5" w:rsidRPr="00D7527A" w:rsidRDefault="008E65A5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65A5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8E65A5" w:rsidRPr="00D7527A" w:rsidRDefault="008E65A5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2586A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72586A" w:rsidRPr="00D7527A" w:rsidRDefault="0072586A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2586A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72586A" w:rsidRPr="00D7527A" w:rsidRDefault="0072586A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7083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BF7083" w:rsidRPr="00D7527A" w:rsidRDefault="00BF7083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7083" w:rsidRPr="00AF285E" w:rsidTr="00110001">
        <w:trPr>
          <w:cantSplit/>
          <w:trHeight w:val="340"/>
        </w:trPr>
        <w:tc>
          <w:tcPr>
            <w:tcW w:w="9851" w:type="dxa"/>
            <w:vAlign w:val="center"/>
          </w:tcPr>
          <w:p w:rsidR="00BF7083" w:rsidRPr="00D7527A" w:rsidRDefault="00BF7083" w:rsidP="0011000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A5535" w:rsidRDefault="0072586A" w:rsidP="008E65A5">
      <w:pPr>
        <w:spacing w:before="120"/>
        <w:jc w:val="both"/>
        <w:rPr>
          <w:rFonts w:ascii="Arial" w:hAnsi="Arial" w:cs="Arial"/>
          <w:sz w:val="20"/>
          <w:szCs w:val="20"/>
        </w:rPr>
      </w:pPr>
      <w:r w:rsidRPr="0072586A">
        <w:rPr>
          <w:rFonts w:ascii="Arial" w:hAnsi="Arial" w:cs="Arial"/>
          <w:sz w:val="20"/>
          <w:szCs w:val="20"/>
        </w:rPr>
        <w:t>* Informar a c</w:t>
      </w:r>
      <w:r w:rsidR="000725FD">
        <w:rPr>
          <w:rFonts w:ascii="Arial" w:hAnsi="Arial" w:cs="Arial"/>
          <w:sz w:val="20"/>
          <w:szCs w:val="20"/>
        </w:rPr>
        <w:t>arga horária de cada uma das atividades previstas</w:t>
      </w:r>
      <w:r w:rsidR="00AA5535" w:rsidRPr="0072586A">
        <w:rPr>
          <w:rFonts w:ascii="Arial" w:hAnsi="Arial" w:cs="Arial"/>
          <w:sz w:val="20"/>
          <w:szCs w:val="20"/>
        </w:rPr>
        <w:t>.</w:t>
      </w:r>
    </w:p>
    <w:p w:rsidR="000725FD" w:rsidRPr="0072586A" w:rsidRDefault="000725FD" w:rsidP="008E65A5">
      <w:pPr>
        <w:spacing w:before="12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** Seguir normas da </w:t>
      </w:r>
      <w:r w:rsidRPr="000725FD">
        <w:rPr>
          <w:rFonts w:ascii="Arial" w:hAnsi="Arial" w:cs="Arial"/>
          <w:sz w:val="20"/>
          <w:szCs w:val="20"/>
        </w:rPr>
        <w:t>Regulamentação Interna Nº 04/PPGNPMat/2020</w:t>
      </w:r>
      <w:r>
        <w:rPr>
          <w:rFonts w:ascii="Arial" w:hAnsi="Arial" w:cs="Arial"/>
          <w:sz w:val="20"/>
          <w:szCs w:val="20"/>
        </w:rPr>
        <w:t>.</w:t>
      </w:r>
    </w:p>
    <w:p w:rsidR="00AA5535" w:rsidRDefault="00AA5535" w:rsidP="00AF285E">
      <w:pPr>
        <w:rPr>
          <w:rFonts w:ascii="Arial" w:hAnsi="Arial" w:cs="Arial"/>
        </w:rPr>
      </w:pPr>
    </w:p>
    <w:p w:rsidR="00E80FAD" w:rsidRPr="00810F6C" w:rsidRDefault="00E80FAD" w:rsidP="00E80FAD">
      <w:pPr>
        <w:jc w:val="both"/>
        <w:rPr>
          <w:rFonts w:ascii="Arial" w:hAnsi="Arial" w:cs="Arial"/>
          <w:u w:val="single"/>
        </w:rPr>
      </w:pPr>
      <w:r w:rsidRPr="00810F6C">
        <w:rPr>
          <w:rFonts w:ascii="Arial" w:hAnsi="Arial" w:cs="Arial"/>
          <w:u w:val="single"/>
        </w:rPr>
        <w:t>Anexar:</w:t>
      </w:r>
    </w:p>
    <w:p w:rsidR="00E80FAD" w:rsidRDefault="00E80FAD" w:rsidP="008E65A5">
      <w:pPr>
        <w:spacing w:before="120"/>
        <w:jc w:val="both"/>
        <w:rPr>
          <w:rFonts w:ascii="Arial" w:hAnsi="Arial" w:cs="Arial"/>
        </w:rPr>
      </w:pPr>
      <w:r w:rsidRPr="00374D66">
        <w:rPr>
          <w:rFonts w:ascii="Arial" w:hAnsi="Arial" w:cs="Arial"/>
          <w:b/>
        </w:rPr>
        <w:t>Plano de Ensino da disciplina</w:t>
      </w:r>
      <w:r w:rsidR="00FA0702">
        <w:rPr>
          <w:rFonts w:ascii="Arial" w:hAnsi="Arial" w:cs="Arial"/>
        </w:rPr>
        <w:t xml:space="preserve"> na qual fará o estágio</w:t>
      </w:r>
      <w:r>
        <w:rPr>
          <w:rFonts w:ascii="Arial" w:hAnsi="Arial" w:cs="Arial"/>
        </w:rPr>
        <w:t>.</w:t>
      </w:r>
    </w:p>
    <w:p w:rsidR="00E80FAD" w:rsidRDefault="00E80FAD" w:rsidP="00AF285E">
      <w:pPr>
        <w:rPr>
          <w:rFonts w:ascii="Arial" w:hAnsi="Arial" w:cs="Arial"/>
        </w:rPr>
      </w:pPr>
    </w:p>
    <w:p w:rsidR="00FA0702" w:rsidRDefault="00FA0702" w:rsidP="00FA0702">
      <w:pPr>
        <w:jc w:val="right"/>
        <w:rPr>
          <w:rFonts w:ascii="Arial" w:hAnsi="Arial" w:cs="Arial"/>
        </w:rPr>
      </w:pPr>
    </w:p>
    <w:p w:rsidR="00907241" w:rsidRDefault="00907241" w:rsidP="00AF285E">
      <w:pPr>
        <w:rPr>
          <w:rFonts w:ascii="Arial" w:hAnsi="Arial" w:cs="Arial"/>
        </w:rPr>
      </w:pPr>
    </w:p>
    <w:tbl>
      <w:tblPr>
        <w:tblW w:w="9569" w:type="dxa"/>
        <w:jc w:val="center"/>
        <w:tblLook w:val="04A0" w:firstRow="1" w:lastRow="0" w:firstColumn="1" w:lastColumn="0" w:noHBand="0" w:noVBand="1"/>
      </w:tblPr>
      <w:tblGrid>
        <w:gridCol w:w="4394"/>
        <w:gridCol w:w="851"/>
        <w:gridCol w:w="4324"/>
      </w:tblGrid>
      <w:tr w:rsidR="000725FD" w:rsidRPr="00AF285E" w:rsidTr="00996A1C">
        <w:trPr>
          <w:trHeight w:val="327"/>
          <w:jc w:val="center"/>
        </w:trPr>
        <w:tc>
          <w:tcPr>
            <w:tcW w:w="4394" w:type="dxa"/>
            <w:tcBorders>
              <w:bottom w:val="single" w:sz="4" w:space="0" w:color="auto"/>
            </w:tcBorders>
          </w:tcPr>
          <w:p w:rsidR="000725FD" w:rsidRPr="000725FD" w:rsidRDefault="000725FD" w:rsidP="00996A1C"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</w:tcPr>
          <w:p w:rsidR="000725FD" w:rsidRPr="000725FD" w:rsidRDefault="000725FD" w:rsidP="00996A1C">
            <w:pPr>
              <w:rPr>
                <w:rFonts w:ascii="Arial" w:hAnsi="Arial" w:cs="Arial"/>
              </w:rPr>
            </w:pPr>
          </w:p>
        </w:tc>
        <w:tc>
          <w:tcPr>
            <w:tcW w:w="4324" w:type="dxa"/>
            <w:tcBorders>
              <w:bottom w:val="single" w:sz="4" w:space="0" w:color="auto"/>
            </w:tcBorders>
          </w:tcPr>
          <w:p w:rsidR="000725FD" w:rsidRPr="00AF285E" w:rsidRDefault="000725FD" w:rsidP="00996A1C">
            <w:pPr>
              <w:rPr>
                <w:rFonts w:ascii="Arial" w:hAnsi="Arial" w:cs="Arial"/>
              </w:rPr>
            </w:pPr>
          </w:p>
        </w:tc>
      </w:tr>
      <w:tr w:rsidR="000725FD" w:rsidRPr="00AF285E" w:rsidTr="00996A1C">
        <w:trPr>
          <w:jc w:val="center"/>
        </w:trPr>
        <w:tc>
          <w:tcPr>
            <w:tcW w:w="4394" w:type="dxa"/>
            <w:tcBorders>
              <w:top w:val="single" w:sz="4" w:space="0" w:color="auto"/>
            </w:tcBorders>
          </w:tcPr>
          <w:p w:rsidR="000725FD" w:rsidRPr="00AF285E" w:rsidRDefault="000725FD" w:rsidP="00996A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l, data</w:t>
            </w:r>
          </w:p>
        </w:tc>
        <w:tc>
          <w:tcPr>
            <w:tcW w:w="851" w:type="dxa"/>
          </w:tcPr>
          <w:p w:rsidR="000725FD" w:rsidRPr="00AF285E" w:rsidRDefault="000725FD" w:rsidP="00996A1C">
            <w:pPr>
              <w:rPr>
                <w:rFonts w:ascii="Arial" w:hAnsi="Arial" w:cs="Arial"/>
              </w:rPr>
            </w:pPr>
          </w:p>
        </w:tc>
        <w:tc>
          <w:tcPr>
            <w:tcW w:w="4324" w:type="dxa"/>
            <w:tcBorders>
              <w:top w:val="single" w:sz="4" w:space="0" w:color="auto"/>
            </w:tcBorders>
          </w:tcPr>
          <w:p w:rsidR="000725FD" w:rsidRPr="00AF285E" w:rsidRDefault="000725FD" w:rsidP="000725FD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 xml:space="preserve">Assinatura </w:t>
            </w:r>
            <w:r>
              <w:rPr>
                <w:rFonts w:ascii="Arial" w:hAnsi="Arial" w:cs="Arial"/>
              </w:rPr>
              <w:t>Discente</w:t>
            </w:r>
          </w:p>
        </w:tc>
      </w:tr>
    </w:tbl>
    <w:p w:rsidR="00FA0702" w:rsidRDefault="00FA0702" w:rsidP="00AF285E">
      <w:pPr>
        <w:rPr>
          <w:rFonts w:ascii="Arial" w:hAnsi="Arial" w:cs="Arial"/>
        </w:rPr>
      </w:pPr>
    </w:p>
    <w:p w:rsidR="00FA0702" w:rsidRDefault="00FA0702" w:rsidP="00AF285E">
      <w:pPr>
        <w:rPr>
          <w:rFonts w:ascii="Arial" w:hAnsi="Arial" w:cs="Arial"/>
        </w:rPr>
      </w:pPr>
    </w:p>
    <w:p w:rsidR="00FA0702" w:rsidRDefault="00FA0702" w:rsidP="00AF285E">
      <w:pPr>
        <w:rPr>
          <w:rFonts w:ascii="Arial" w:hAnsi="Arial" w:cs="Arial"/>
        </w:rPr>
      </w:pPr>
    </w:p>
    <w:p w:rsidR="00CA48BB" w:rsidRDefault="00CA48BB" w:rsidP="00AF285E">
      <w:pPr>
        <w:rPr>
          <w:rFonts w:ascii="Arial" w:hAnsi="Arial" w:cs="Arial"/>
        </w:rPr>
      </w:pPr>
    </w:p>
    <w:tbl>
      <w:tblPr>
        <w:tblW w:w="9569" w:type="dxa"/>
        <w:jc w:val="center"/>
        <w:tblLook w:val="04A0" w:firstRow="1" w:lastRow="0" w:firstColumn="1" w:lastColumn="0" w:noHBand="0" w:noVBand="1"/>
      </w:tblPr>
      <w:tblGrid>
        <w:gridCol w:w="4394"/>
        <w:gridCol w:w="851"/>
        <w:gridCol w:w="4324"/>
      </w:tblGrid>
      <w:tr w:rsidR="0023005E" w:rsidRPr="00AF285E" w:rsidTr="0023005E">
        <w:trPr>
          <w:trHeight w:val="327"/>
          <w:jc w:val="center"/>
        </w:trPr>
        <w:tc>
          <w:tcPr>
            <w:tcW w:w="4394" w:type="dxa"/>
            <w:tcBorders>
              <w:bottom w:val="single" w:sz="4" w:space="0" w:color="auto"/>
            </w:tcBorders>
          </w:tcPr>
          <w:p w:rsidR="0023005E" w:rsidRPr="00AF285E" w:rsidRDefault="0023005E" w:rsidP="002850FE"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</w:tcPr>
          <w:p w:rsidR="0023005E" w:rsidRPr="00AF285E" w:rsidRDefault="0023005E" w:rsidP="002850FE">
            <w:pPr>
              <w:rPr>
                <w:rFonts w:ascii="Arial" w:hAnsi="Arial" w:cs="Arial"/>
              </w:rPr>
            </w:pPr>
          </w:p>
        </w:tc>
        <w:tc>
          <w:tcPr>
            <w:tcW w:w="4324" w:type="dxa"/>
            <w:tcBorders>
              <w:bottom w:val="single" w:sz="4" w:space="0" w:color="auto"/>
            </w:tcBorders>
          </w:tcPr>
          <w:p w:rsidR="0023005E" w:rsidRPr="00AF285E" w:rsidRDefault="0023005E" w:rsidP="002850FE">
            <w:pPr>
              <w:rPr>
                <w:rFonts w:ascii="Arial" w:hAnsi="Arial" w:cs="Arial"/>
              </w:rPr>
            </w:pPr>
          </w:p>
        </w:tc>
      </w:tr>
      <w:tr w:rsidR="0023005E" w:rsidRPr="00AF285E" w:rsidTr="0023005E">
        <w:trPr>
          <w:jc w:val="center"/>
        </w:trPr>
        <w:tc>
          <w:tcPr>
            <w:tcW w:w="4394" w:type="dxa"/>
            <w:tcBorders>
              <w:top w:val="single" w:sz="4" w:space="0" w:color="auto"/>
            </w:tcBorders>
          </w:tcPr>
          <w:p w:rsidR="0023005E" w:rsidRPr="00AF285E" w:rsidRDefault="000725FD" w:rsidP="000725FD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 xml:space="preserve">Assinatura </w:t>
            </w:r>
            <w:r>
              <w:rPr>
                <w:rFonts w:ascii="Arial" w:hAnsi="Arial" w:cs="Arial"/>
              </w:rPr>
              <w:t>Docente responsável pela disciplina de realização do estágio</w:t>
            </w:r>
          </w:p>
        </w:tc>
        <w:tc>
          <w:tcPr>
            <w:tcW w:w="851" w:type="dxa"/>
          </w:tcPr>
          <w:p w:rsidR="0023005E" w:rsidRPr="00AF285E" w:rsidRDefault="0023005E" w:rsidP="002850FE">
            <w:pPr>
              <w:rPr>
                <w:rFonts w:ascii="Arial" w:hAnsi="Arial" w:cs="Arial"/>
              </w:rPr>
            </w:pPr>
          </w:p>
        </w:tc>
        <w:tc>
          <w:tcPr>
            <w:tcW w:w="4324" w:type="dxa"/>
            <w:tcBorders>
              <w:top w:val="single" w:sz="4" w:space="0" w:color="auto"/>
            </w:tcBorders>
          </w:tcPr>
          <w:p w:rsidR="0023005E" w:rsidRPr="00AF285E" w:rsidRDefault="000725FD" w:rsidP="0079129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natura Orientador(a)</w:t>
            </w:r>
          </w:p>
        </w:tc>
      </w:tr>
    </w:tbl>
    <w:p w:rsidR="00362CB6" w:rsidRPr="006F431D" w:rsidRDefault="0023005E" w:rsidP="00BF7083">
      <w:pPr>
        <w:rPr>
          <w:rFonts w:ascii="Arial" w:hAnsi="Arial" w:cs="Arial"/>
          <w:i/>
          <w:sz w:val="20"/>
        </w:rPr>
      </w:pPr>
      <w:r>
        <w:rPr>
          <w:rFonts w:ascii="Arial" w:hAnsi="Arial" w:cs="Arial"/>
        </w:rPr>
        <w:t xml:space="preserve">                       </w:t>
      </w:r>
    </w:p>
    <w:sectPr w:rsidR="00362CB6" w:rsidRPr="006F431D" w:rsidSect="00931751">
      <w:headerReference w:type="default" r:id="rId7"/>
      <w:footerReference w:type="default" r:id="rId8"/>
      <w:pgSz w:w="11906" w:h="16838"/>
      <w:pgMar w:top="1134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1844" w:rsidRDefault="00A11844" w:rsidP="00F27A53">
      <w:pPr>
        <w:spacing w:line="240" w:lineRule="auto"/>
      </w:pPr>
      <w:r>
        <w:separator/>
      </w:r>
    </w:p>
  </w:endnote>
  <w:endnote w:type="continuationSeparator" w:id="0">
    <w:p w:rsidR="00A11844" w:rsidRDefault="00A11844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5597" w:rsidRDefault="00BD5597" w:rsidP="00BD5597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:rsidR="00BD5597" w:rsidRDefault="00BD5597" w:rsidP="00BD5597">
    <w:pPr>
      <w:pStyle w:val="Cabealho"/>
      <w:suppressLineNumbers/>
      <w:jc w:val="center"/>
    </w:pPr>
    <w:hyperlink r:id="rId1">
      <w:r>
        <w:rPr>
          <w:rStyle w:val="LinkdaInternet"/>
          <w:sz w:val="20"/>
          <w:szCs w:val="20"/>
        </w:rPr>
        <w:t>ppgnpmat.blumenau.ufsc.br</w:t>
      </w:r>
    </w:hyperlink>
    <w:r>
      <w:rPr>
        <w:sz w:val="20"/>
        <w:szCs w:val="20"/>
      </w:rPr>
      <w:t xml:space="preserve"> /</w:t>
    </w:r>
    <w:hyperlink r:id="rId2">
      <w:r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1844" w:rsidRDefault="00A11844" w:rsidP="00F27A53">
      <w:pPr>
        <w:spacing w:line="240" w:lineRule="auto"/>
      </w:pPr>
      <w:r>
        <w:separator/>
      </w:r>
    </w:p>
  </w:footnote>
  <w:footnote w:type="continuationSeparator" w:id="0">
    <w:p w:rsidR="00A11844" w:rsidRDefault="00A11844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5597" w:rsidRDefault="00BD5597" w:rsidP="00BD5597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0" allowOverlap="1" wp14:anchorId="32D91AE9" wp14:editId="4DEA31FD">
          <wp:simplePos x="0" y="0"/>
          <wp:positionH relativeFrom="column">
            <wp:posOffset>2726055</wp:posOffset>
          </wp:positionH>
          <wp:positionV relativeFrom="paragraph">
            <wp:posOffset>-268605</wp:posOffset>
          </wp:positionV>
          <wp:extent cx="671830" cy="722630"/>
          <wp:effectExtent l="19050" t="0" r="0" b="0"/>
          <wp:wrapTopAndBottom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D5597" w:rsidRDefault="00BD5597" w:rsidP="00BD5597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BD5597" w:rsidRDefault="00BD5597" w:rsidP="00BD5597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BD5597" w:rsidRDefault="00BD5597" w:rsidP="00BD5597">
    <w:pPr>
      <w:pStyle w:val="Cabealho"/>
      <w:tabs>
        <w:tab w:val="clear" w:pos="8504"/>
        <w:tab w:val="right" w:pos="9639"/>
      </w:tabs>
      <w:jc w:val="center"/>
    </w:pPr>
    <w:r>
      <w:rPr>
        <w:rFonts w:cs="Calibri"/>
        <w:sz w:val="20"/>
        <w:szCs w:val="20"/>
      </w:rPr>
      <w:t>MINISTÉRIO DA EDUCAÇÃO</w:t>
    </w:r>
  </w:p>
  <w:p w:rsidR="00BD5597" w:rsidRDefault="00BD5597" w:rsidP="00BD5597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:rsidR="00BD5597" w:rsidRDefault="00BD5597" w:rsidP="00BD5597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:rsidR="00BD5597" w:rsidRPr="00453AA0" w:rsidRDefault="00BD5597" w:rsidP="00BD5597">
    <w:pPr>
      <w:pStyle w:val="PargrafodaLista"/>
      <w:suppressLineNumbers/>
      <w:spacing w:after="160"/>
      <w:ind w:left="0"/>
      <w:jc w:val="center"/>
      <w:rPr>
        <w:rFonts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</w:p>
  <w:p w:rsidR="00F27A53" w:rsidRDefault="00F27A53" w:rsidP="00B16BEC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AD05C8"/>
    <w:multiLevelType w:val="hybridMultilevel"/>
    <w:tmpl w:val="F8884402"/>
    <w:lvl w:ilvl="0" w:tplc="07BAC764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E1tjCwMDEzNDSzMDJX0lEKTi0uzszPAykwrgUANhT1xCwAAAA="/>
  </w:docVars>
  <w:rsids>
    <w:rsidRoot w:val="00273976"/>
    <w:rsid w:val="00041882"/>
    <w:rsid w:val="00053B06"/>
    <w:rsid w:val="000725FD"/>
    <w:rsid w:val="000A5676"/>
    <w:rsid w:val="000C2C59"/>
    <w:rsid w:val="0010778A"/>
    <w:rsid w:val="00115501"/>
    <w:rsid w:val="00115F92"/>
    <w:rsid w:val="001548FD"/>
    <w:rsid w:val="001639F2"/>
    <w:rsid w:val="0017169B"/>
    <w:rsid w:val="00180F3F"/>
    <w:rsid w:val="001B15EE"/>
    <w:rsid w:val="001E76B9"/>
    <w:rsid w:val="00210EC7"/>
    <w:rsid w:val="0023005E"/>
    <w:rsid w:val="00273976"/>
    <w:rsid w:val="00292925"/>
    <w:rsid w:val="002A43B8"/>
    <w:rsid w:val="002C02F8"/>
    <w:rsid w:val="00305CD4"/>
    <w:rsid w:val="00306208"/>
    <w:rsid w:val="00316814"/>
    <w:rsid w:val="00345BEE"/>
    <w:rsid w:val="00362CB6"/>
    <w:rsid w:val="00374D66"/>
    <w:rsid w:val="003C5D70"/>
    <w:rsid w:val="003D51E7"/>
    <w:rsid w:val="004A2309"/>
    <w:rsid w:val="004B5141"/>
    <w:rsid w:val="004D032F"/>
    <w:rsid w:val="004E12EF"/>
    <w:rsid w:val="004E14BD"/>
    <w:rsid w:val="004E4478"/>
    <w:rsid w:val="004E45EF"/>
    <w:rsid w:val="004E7ED4"/>
    <w:rsid w:val="00500BD7"/>
    <w:rsid w:val="005115CB"/>
    <w:rsid w:val="00520043"/>
    <w:rsid w:val="0052328A"/>
    <w:rsid w:val="00542451"/>
    <w:rsid w:val="00572729"/>
    <w:rsid w:val="0059388D"/>
    <w:rsid w:val="005A28EB"/>
    <w:rsid w:val="005A38F4"/>
    <w:rsid w:val="005B2E1D"/>
    <w:rsid w:val="005C00C3"/>
    <w:rsid w:val="005E48CF"/>
    <w:rsid w:val="0062081E"/>
    <w:rsid w:val="00633D85"/>
    <w:rsid w:val="00652DCD"/>
    <w:rsid w:val="006C29D8"/>
    <w:rsid w:val="006F3C25"/>
    <w:rsid w:val="006F431D"/>
    <w:rsid w:val="00711DCB"/>
    <w:rsid w:val="00720896"/>
    <w:rsid w:val="00724338"/>
    <w:rsid w:val="0072586A"/>
    <w:rsid w:val="00730918"/>
    <w:rsid w:val="00746921"/>
    <w:rsid w:val="00776790"/>
    <w:rsid w:val="00791290"/>
    <w:rsid w:val="007A279B"/>
    <w:rsid w:val="007C6CEB"/>
    <w:rsid w:val="007E16DD"/>
    <w:rsid w:val="008005DD"/>
    <w:rsid w:val="0080489A"/>
    <w:rsid w:val="00810F6C"/>
    <w:rsid w:val="00821BD7"/>
    <w:rsid w:val="00870C98"/>
    <w:rsid w:val="008A496E"/>
    <w:rsid w:val="008D1261"/>
    <w:rsid w:val="008D2C00"/>
    <w:rsid w:val="008E0AA0"/>
    <w:rsid w:val="008E65A5"/>
    <w:rsid w:val="008F0CFF"/>
    <w:rsid w:val="00906EA8"/>
    <w:rsid w:val="00907241"/>
    <w:rsid w:val="00920F53"/>
    <w:rsid w:val="0092167B"/>
    <w:rsid w:val="00927551"/>
    <w:rsid w:val="0093046C"/>
    <w:rsid w:val="00930AA4"/>
    <w:rsid w:val="00931751"/>
    <w:rsid w:val="00973331"/>
    <w:rsid w:val="009842C2"/>
    <w:rsid w:val="009901D6"/>
    <w:rsid w:val="00994325"/>
    <w:rsid w:val="009C3CD2"/>
    <w:rsid w:val="009D5AD7"/>
    <w:rsid w:val="009D5CE7"/>
    <w:rsid w:val="009F1119"/>
    <w:rsid w:val="00A11844"/>
    <w:rsid w:val="00A85F76"/>
    <w:rsid w:val="00A92B0F"/>
    <w:rsid w:val="00AA4713"/>
    <w:rsid w:val="00AA5535"/>
    <w:rsid w:val="00AD7017"/>
    <w:rsid w:val="00AE58C6"/>
    <w:rsid w:val="00AF285E"/>
    <w:rsid w:val="00AF5608"/>
    <w:rsid w:val="00AF56D8"/>
    <w:rsid w:val="00B07928"/>
    <w:rsid w:val="00B13071"/>
    <w:rsid w:val="00B16BEC"/>
    <w:rsid w:val="00B215A6"/>
    <w:rsid w:val="00B7121D"/>
    <w:rsid w:val="00B73F0D"/>
    <w:rsid w:val="00BD2E90"/>
    <w:rsid w:val="00BD5597"/>
    <w:rsid w:val="00BE4873"/>
    <w:rsid w:val="00BF7083"/>
    <w:rsid w:val="00C0772E"/>
    <w:rsid w:val="00C16EDC"/>
    <w:rsid w:val="00C66169"/>
    <w:rsid w:val="00CA48BB"/>
    <w:rsid w:val="00CC1357"/>
    <w:rsid w:val="00D42472"/>
    <w:rsid w:val="00D7527A"/>
    <w:rsid w:val="00D86985"/>
    <w:rsid w:val="00D90F2A"/>
    <w:rsid w:val="00DA44EF"/>
    <w:rsid w:val="00DC6B61"/>
    <w:rsid w:val="00E347B1"/>
    <w:rsid w:val="00E400DA"/>
    <w:rsid w:val="00E455B9"/>
    <w:rsid w:val="00E80FAD"/>
    <w:rsid w:val="00E86167"/>
    <w:rsid w:val="00EE260B"/>
    <w:rsid w:val="00F157E3"/>
    <w:rsid w:val="00F16BCD"/>
    <w:rsid w:val="00F270AA"/>
    <w:rsid w:val="00F27A53"/>
    <w:rsid w:val="00F33D5F"/>
    <w:rsid w:val="00F632F2"/>
    <w:rsid w:val="00FA0702"/>
    <w:rsid w:val="00FC2628"/>
    <w:rsid w:val="00FD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8B471E"/>
  <w15:docId w15:val="{48E6189E-19CF-4BFD-BE35-FDD15F754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25FD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BD559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242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46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Daniela</cp:lastModifiedBy>
  <cp:revision>8</cp:revision>
  <cp:lastPrinted>2019-02-22T13:18:00Z</cp:lastPrinted>
  <dcterms:created xsi:type="dcterms:W3CDTF">2020-01-14T12:10:00Z</dcterms:created>
  <dcterms:modified xsi:type="dcterms:W3CDTF">2020-08-13T22:52:00Z</dcterms:modified>
</cp:coreProperties>
</file>